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2F25C" w14:textId="49CC0B58" w:rsidR="008373EE" w:rsidRPr="00512A34" w:rsidRDefault="00512A34">
      <w:pPr>
        <w:rPr>
          <w:b/>
          <w:sz w:val="28"/>
        </w:rPr>
      </w:pPr>
      <w:bookmarkStart w:id="0" w:name="_GoBack"/>
      <w:bookmarkEnd w:id="0"/>
      <w:r w:rsidRPr="00512A34">
        <w:rPr>
          <w:b/>
          <w:sz w:val="28"/>
        </w:rPr>
        <w:t>Heartfelt Guest Care Registration</w:t>
      </w:r>
    </w:p>
    <w:p w14:paraId="127EC4DF" w14:textId="0A594466" w:rsidR="00512A34" w:rsidRPr="00512A34" w:rsidRDefault="00512A34" w:rsidP="00512A34">
      <w:pPr>
        <w:spacing w:before="120"/>
        <w:rPr>
          <w:b/>
          <w:sz w:val="22"/>
        </w:rPr>
      </w:pPr>
      <w:r w:rsidRPr="00512A34">
        <w:rPr>
          <w:b/>
          <w:sz w:val="22"/>
        </w:rPr>
        <w:t>Step One:</w:t>
      </w:r>
    </w:p>
    <w:p w14:paraId="7D5532EB" w14:textId="61E30D8F" w:rsidR="00512A34" w:rsidRPr="00512A34" w:rsidRDefault="00512A34" w:rsidP="00512A34">
      <w:pPr>
        <w:spacing w:after="120"/>
        <w:rPr>
          <w:sz w:val="22"/>
        </w:rPr>
      </w:pPr>
      <w:r w:rsidRPr="00512A34">
        <w:rPr>
          <w:sz w:val="22"/>
        </w:rPr>
        <w:t>The link will bring you to this page.</w:t>
      </w:r>
      <w:r>
        <w:rPr>
          <w:sz w:val="22"/>
        </w:rPr>
        <w:t xml:space="preserve">  </w:t>
      </w:r>
      <w:r w:rsidRPr="00512A34">
        <w:rPr>
          <w:sz w:val="22"/>
        </w:rPr>
        <w:t xml:space="preserve">Please click </w:t>
      </w:r>
      <w:r w:rsidRPr="00512A34">
        <w:rPr>
          <w:color w:val="FFFFFF" w:themeColor="background1"/>
          <w:sz w:val="22"/>
          <w:shd w:val="clear" w:color="auto" w:fill="ED7D31" w:themeFill="accent2"/>
        </w:rPr>
        <w:t>Next</w:t>
      </w:r>
      <w:r w:rsidRPr="00512A34">
        <w:rPr>
          <w:color w:val="FFFFFF" w:themeColor="background1"/>
          <w:sz w:val="22"/>
        </w:rPr>
        <w:t xml:space="preserve"> </w:t>
      </w:r>
      <w:r w:rsidRPr="00512A34">
        <w:rPr>
          <w:sz w:val="22"/>
        </w:rPr>
        <w:t>to register</w:t>
      </w:r>
    </w:p>
    <w:p w14:paraId="2AA6A518" w14:textId="280DF9A2" w:rsidR="00512A34" w:rsidRDefault="00512A34">
      <w:r>
        <w:rPr>
          <w:noProof/>
        </w:rPr>
        <w:drawing>
          <wp:inline distT="0" distB="0" distL="0" distR="0" wp14:anchorId="0829A573" wp14:editId="40BCDA42">
            <wp:extent cx="5534526" cy="3128211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9-05-22 at 10.58.44 AM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85" r="6868" b="6491"/>
                    <a:stretch/>
                  </pic:blipFill>
                  <pic:spPr bwMode="auto">
                    <a:xfrm>
                      <a:off x="0" y="0"/>
                      <a:ext cx="5535405" cy="3128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E85A8" w14:textId="5A92F27F" w:rsidR="00512A34" w:rsidRPr="00512A34" w:rsidRDefault="00512A34" w:rsidP="00512A34">
      <w:pPr>
        <w:spacing w:before="240"/>
        <w:rPr>
          <w:b/>
          <w:sz w:val="22"/>
        </w:rPr>
      </w:pPr>
      <w:r w:rsidRPr="00512A34">
        <w:rPr>
          <w:b/>
          <w:sz w:val="22"/>
        </w:rPr>
        <w:t xml:space="preserve">Step Two: </w:t>
      </w:r>
    </w:p>
    <w:p w14:paraId="526DDDA8" w14:textId="3F20735C" w:rsidR="00512A34" w:rsidRPr="00512A34" w:rsidRDefault="00512A34" w:rsidP="00512A34">
      <w:pPr>
        <w:spacing w:before="120" w:after="120"/>
        <w:rPr>
          <w:i/>
          <w:sz w:val="22"/>
        </w:rPr>
      </w:pPr>
      <w:r w:rsidRPr="00512A34">
        <w:rPr>
          <w:sz w:val="22"/>
        </w:rPr>
        <w:t xml:space="preserve">Enter the participant’s name, hotel name and email address.  </w:t>
      </w:r>
      <w:r w:rsidRPr="00512A34">
        <w:rPr>
          <w:i/>
          <w:sz w:val="22"/>
        </w:rPr>
        <w:t>This email address can either be the participant’s or the hotel head of department who is completing this form on behalf of several participants</w:t>
      </w:r>
    </w:p>
    <w:p w14:paraId="54DFC888" w14:textId="009E71FD" w:rsidR="00512A34" w:rsidRDefault="00512A34">
      <w:r>
        <w:rPr>
          <w:noProof/>
        </w:rPr>
        <w:drawing>
          <wp:inline distT="0" distB="0" distL="0" distR="0" wp14:anchorId="02F21A89" wp14:editId="7A0A967A">
            <wp:extent cx="5493440" cy="3224162"/>
            <wp:effectExtent l="0" t="0" r="571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5-22 at 10.58.52 AM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4" t="6694" r="6891" b="6505"/>
                    <a:stretch/>
                  </pic:blipFill>
                  <pic:spPr bwMode="auto">
                    <a:xfrm>
                      <a:off x="0" y="0"/>
                      <a:ext cx="5493916" cy="3224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492F5" w14:textId="3AA32AA5" w:rsidR="00512A34" w:rsidRPr="00512A34" w:rsidRDefault="00512A34" w:rsidP="00512A34">
      <w:pPr>
        <w:spacing w:before="120"/>
        <w:rPr>
          <w:b/>
          <w:sz w:val="22"/>
        </w:rPr>
      </w:pPr>
      <w:r w:rsidRPr="00512A34">
        <w:rPr>
          <w:b/>
          <w:sz w:val="22"/>
        </w:rPr>
        <w:t xml:space="preserve">Step Three: </w:t>
      </w:r>
    </w:p>
    <w:p w14:paraId="2D5FF130" w14:textId="472BE8C7" w:rsidR="00512A34" w:rsidRDefault="00512A34" w:rsidP="00512A34">
      <w:pPr>
        <w:rPr>
          <w:sz w:val="22"/>
        </w:rPr>
      </w:pPr>
      <w:r>
        <w:rPr>
          <w:sz w:val="22"/>
        </w:rPr>
        <w:t>Please select the date for the training the participant will attend. Only one may be selected.</w:t>
      </w:r>
    </w:p>
    <w:p w14:paraId="3496ADF8" w14:textId="114CAD03" w:rsidR="00512A34" w:rsidRDefault="00512A34" w:rsidP="00512A34">
      <w:pPr>
        <w:rPr>
          <w:sz w:val="22"/>
        </w:rPr>
      </w:pPr>
      <w:r>
        <w:rPr>
          <w:sz w:val="22"/>
        </w:rPr>
        <w:t xml:space="preserve">If registering only one participant, please click </w:t>
      </w:r>
      <w:r w:rsidRPr="00512A34">
        <w:rPr>
          <w:color w:val="FFFFFF" w:themeColor="background1"/>
          <w:sz w:val="22"/>
          <w:shd w:val="clear" w:color="auto" w:fill="ED7D31" w:themeFill="accent2"/>
        </w:rPr>
        <w:t>Save &amp; Finalize Registration</w:t>
      </w:r>
      <w:r w:rsidRPr="00512A34">
        <w:rPr>
          <w:color w:val="000000" w:themeColor="text1"/>
          <w:sz w:val="22"/>
        </w:rPr>
        <w:t xml:space="preserve"> and continue to Step Four</w:t>
      </w:r>
    </w:p>
    <w:p w14:paraId="4E113FFA" w14:textId="77777777" w:rsidR="00512A34" w:rsidRDefault="00512A34" w:rsidP="00512A34">
      <w:pPr>
        <w:rPr>
          <w:sz w:val="22"/>
        </w:rPr>
      </w:pPr>
      <w:r>
        <w:rPr>
          <w:sz w:val="22"/>
        </w:rPr>
        <w:t xml:space="preserve">If registering several delegates, please click </w:t>
      </w:r>
      <w:r w:rsidRPr="00512A34">
        <w:rPr>
          <w:color w:val="FFFFFF" w:themeColor="background1"/>
          <w:sz w:val="22"/>
          <w:shd w:val="clear" w:color="auto" w:fill="ED7D31" w:themeFill="accent2"/>
        </w:rPr>
        <w:t>Save &amp; Add Another Attendee</w:t>
      </w:r>
      <w:r w:rsidRPr="00512A34">
        <w:rPr>
          <w:sz w:val="22"/>
        </w:rPr>
        <w:t xml:space="preserve">.  </w:t>
      </w:r>
    </w:p>
    <w:p w14:paraId="7A8DFF12" w14:textId="06D04280" w:rsidR="00512A34" w:rsidRPr="00512A34" w:rsidRDefault="00512A34" w:rsidP="00512A34">
      <w:pPr>
        <w:pStyle w:val="ListParagraph"/>
        <w:numPr>
          <w:ilvl w:val="0"/>
          <w:numId w:val="1"/>
        </w:numPr>
        <w:rPr>
          <w:sz w:val="22"/>
        </w:rPr>
      </w:pPr>
      <w:r w:rsidRPr="00512A34">
        <w:rPr>
          <w:sz w:val="22"/>
        </w:rPr>
        <w:lastRenderedPageBreak/>
        <w:t xml:space="preserve">This will return you to Step One.  </w:t>
      </w:r>
    </w:p>
    <w:p w14:paraId="7E93D275" w14:textId="4FD41419" w:rsidR="00512A34" w:rsidRPr="00512A34" w:rsidRDefault="00512A34" w:rsidP="00512A34">
      <w:pPr>
        <w:pStyle w:val="ListParagraph"/>
        <w:numPr>
          <w:ilvl w:val="0"/>
          <w:numId w:val="1"/>
        </w:numPr>
        <w:rPr>
          <w:sz w:val="22"/>
        </w:rPr>
      </w:pPr>
      <w:r w:rsidRPr="00512A34">
        <w:rPr>
          <w:sz w:val="22"/>
        </w:rPr>
        <w:t>You may add as many participants as you would like using this process.</w:t>
      </w:r>
    </w:p>
    <w:p w14:paraId="1613D189" w14:textId="6253BE02" w:rsidR="00512A34" w:rsidRDefault="00512A34" w:rsidP="00512A34">
      <w:pPr>
        <w:pStyle w:val="ListParagraph"/>
        <w:numPr>
          <w:ilvl w:val="0"/>
          <w:numId w:val="1"/>
        </w:numPr>
        <w:spacing w:after="120"/>
        <w:rPr>
          <w:sz w:val="22"/>
        </w:rPr>
      </w:pPr>
      <w:r w:rsidRPr="00512A34">
        <w:rPr>
          <w:sz w:val="22"/>
        </w:rPr>
        <w:t xml:space="preserve">The form allows 10-minutes to complete the entire registration, however at any time you may restart the timer by clicking </w:t>
      </w:r>
      <w:r w:rsidRPr="00512A34">
        <w:rPr>
          <w:sz w:val="22"/>
          <w:shd w:val="clear" w:color="auto" w:fill="F7FFD7"/>
        </w:rPr>
        <w:t>I need more time</w:t>
      </w:r>
      <w:r w:rsidRPr="00512A34">
        <w:rPr>
          <w:sz w:val="22"/>
        </w:rPr>
        <w:t xml:space="preserve"> directly below the timer at the top left of the form. </w:t>
      </w:r>
    </w:p>
    <w:p w14:paraId="41AD436B" w14:textId="084DBD02" w:rsidR="00512A34" w:rsidRPr="00512A34" w:rsidRDefault="00512A34" w:rsidP="00512A34">
      <w:pPr>
        <w:spacing w:after="120"/>
        <w:rPr>
          <w:sz w:val="22"/>
        </w:rPr>
      </w:pPr>
      <w:r>
        <w:rPr>
          <w:sz w:val="22"/>
        </w:rPr>
        <w:t xml:space="preserve">Once you have registered all the participants, please click </w:t>
      </w:r>
      <w:r w:rsidRPr="00512A34">
        <w:rPr>
          <w:color w:val="FFFFFF" w:themeColor="background1"/>
          <w:sz w:val="22"/>
          <w:shd w:val="clear" w:color="auto" w:fill="ED7D31" w:themeFill="accent2"/>
        </w:rPr>
        <w:t>Save &amp; Finalize Registration</w:t>
      </w:r>
      <w:r w:rsidRPr="00512A34">
        <w:rPr>
          <w:color w:val="000000" w:themeColor="text1"/>
          <w:sz w:val="22"/>
        </w:rPr>
        <w:t xml:space="preserve"> and continue to Step Four</w:t>
      </w:r>
    </w:p>
    <w:p w14:paraId="00A1D746" w14:textId="7BDDB4A1" w:rsidR="00512A34" w:rsidRDefault="00512A34">
      <w:r>
        <w:rPr>
          <w:noProof/>
        </w:rPr>
        <w:drawing>
          <wp:inline distT="0" distB="0" distL="0" distR="0" wp14:anchorId="03676E5E" wp14:editId="573AEB14">
            <wp:extent cx="5558589" cy="3208421"/>
            <wp:effectExtent l="0" t="0" r="444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5-22 at 10.56.09 AM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09" r="6464" b="6708"/>
                    <a:stretch/>
                  </pic:blipFill>
                  <pic:spPr bwMode="auto">
                    <a:xfrm>
                      <a:off x="0" y="0"/>
                      <a:ext cx="5559394" cy="3208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12F7C" w14:textId="77777777" w:rsidR="00512A34" w:rsidRDefault="00512A34">
      <w:pPr>
        <w:rPr>
          <w:b/>
        </w:rPr>
      </w:pPr>
      <w:r>
        <w:rPr>
          <w:b/>
        </w:rPr>
        <w:br w:type="page"/>
      </w:r>
    </w:p>
    <w:p w14:paraId="01401BB8" w14:textId="6010629B" w:rsidR="00512A34" w:rsidRDefault="00512A34" w:rsidP="00512A34">
      <w:pPr>
        <w:spacing w:before="240"/>
        <w:rPr>
          <w:sz w:val="22"/>
        </w:rPr>
      </w:pPr>
      <w:r w:rsidRPr="00512A34">
        <w:rPr>
          <w:b/>
        </w:rPr>
        <w:lastRenderedPageBreak/>
        <w:t>Step Four</w:t>
      </w:r>
      <w:r>
        <w:rPr>
          <w:b/>
        </w:rPr>
        <w:t xml:space="preserve">: Payment </w:t>
      </w:r>
      <w:r w:rsidRPr="00512A34">
        <w:t>(</w:t>
      </w:r>
      <w:r w:rsidRPr="00512A34">
        <w:rPr>
          <w:i/>
          <w:sz w:val="22"/>
        </w:rPr>
        <w:t>Please note the timer on the top left of the page and add more time if needed to prevent losing previously entered data.</w:t>
      </w:r>
      <w:r>
        <w:rPr>
          <w:sz w:val="2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6"/>
        <w:gridCol w:w="3464"/>
      </w:tblGrid>
      <w:tr w:rsidR="00512A34" w14:paraId="76AED6EB" w14:textId="77777777" w:rsidTr="00512A34">
        <w:tc>
          <w:tcPr>
            <w:tcW w:w="5035" w:type="dxa"/>
          </w:tcPr>
          <w:p w14:paraId="281A1E42" w14:textId="59B8E18B" w:rsidR="00512A34" w:rsidRDefault="00512A34">
            <w:pPr>
              <w:rPr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B1771A" wp14:editId="65028A3C">
                      <wp:simplePos x="0" y="0"/>
                      <wp:positionH relativeFrom="column">
                        <wp:posOffset>1750060</wp:posOffset>
                      </wp:positionH>
                      <wp:positionV relativeFrom="paragraph">
                        <wp:posOffset>5746750</wp:posOffset>
                      </wp:positionV>
                      <wp:extent cx="2397760" cy="281940"/>
                      <wp:effectExtent l="0" t="63500" r="2540" b="2286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397760" cy="28194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5636E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137.8pt;margin-top:452.5pt;width:188.8pt;height:22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" strokecolor="red" strokeweight="2.2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32CD9B1" wp14:editId="4297C0EE">
                      <wp:simplePos x="0" y="0"/>
                      <wp:positionH relativeFrom="column">
                        <wp:posOffset>1635760</wp:posOffset>
                      </wp:positionH>
                      <wp:positionV relativeFrom="paragraph">
                        <wp:posOffset>3974465</wp:posOffset>
                      </wp:positionV>
                      <wp:extent cx="2509520" cy="172720"/>
                      <wp:effectExtent l="25400" t="12700" r="5080" b="6858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09520" cy="17272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9F615E" id="Straight Arrow Connector 11" o:spid="_x0000_s1026" type="#_x0000_t32" style="position:absolute;margin-left:128.8pt;margin-top:312.95pt;width:197.6pt;height:13.6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" strokecolor="red" strokeweight="2.2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7960F82" wp14:editId="72DDB122">
                  <wp:extent cx="4058652" cy="3110067"/>
                  <wp:effectExtent l="0" t="0" r="571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 Shot 2019-05-22 at 10.59.13 AM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13" t="7127" r="20057" b="9096"/>
                          <a:stretch/>
                        </pic:blipFill>
                        <pic:spPr bwMode="auto">
                          <a:xfrm>
                            <a:off x="0" y="0"/>
                            <a:ext cx="4061335" cy="3112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4F9733F" wp14:editId="70C6ECB5">
                  <wp:extent cx="4033385" cy="2099945"/>
                  <wp:effectExtent l="0" t="0" r="571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9-05-22 at 10.59.18 AM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46" t="34118" r="19945" b="9312"/>
                          <a:stretch/>
                        </pic:blipFill>
                        <pic:spPr bwMode="auto">
                          <a:xfrm>
                            <a:off x="0" y="0"/>
                            <a:ext cx="4036281" cy="2101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E986A45" wp14:editId="3831D9A5">
                  <wp:extent cx="4058285" cy="2493010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9-05-22 at 10.59.24 AM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419" t="26562" r="19263" b="6288"/>
                          <a:stretch/>
                        </pic:blipFill>
                        <pic:spPr bwMode="auto">
                          <a:xfrm>
                            <a:off x="0" y="0"/>
                            <a:ext cx="4060623" cy="24944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</w:tcPr>
          <w:p w14:paraId="0C263A5E" w14:textId="77777777" w:rsidR="00512A34" w:rsidRDefault="00512A34">
            <w:pPr>
              <w:rPr>
                <w:sz w:val="22"/>
              </w:rPr>
            </w:pPr>
          </w:p>
          <w:p w14:paraId="79377C04" w14:textId="77777777" w:rsidR="00512A34" w:rsidRDefault="00512A34">
            <w:pPr>
              <w:rPr>
                <w:sz w:val="22"/>
              </w:rPr>
            </w:pPr>
          </w:p>
          <w:p w14:paraId="17961610" w14:textId="77777777" w:rsidR="00512A34" w:rsidRDefault="00512A34">
            <w:pPr>
              <w:rPr>
                <w:sz w:val="22"/>
              </w:rPr>
            </w:pPr>
          </w:p>
          <w:p w14:paraId="6A2E65C0" w14:textId="77777777" w:rsidR="00512A34" w:rsidRDefault="00512A34">
            <w:pPr>
              <w:rPr>
                <w:sz w:val="22"/>
              </w:rPr>
            </w:pPr>
          </w:p>
          <w:p w14:paraId="258C0C79" w14:textId="77777777" w:rsidR="00512A34" w:rsidRDefault="00512A34">
            <w:pPr>
              <w:rPr>
                <w:sz w:val="22"/>
              </w:rPr>
            </w:pPr>
          </w:p>
          <w:p w14:paraId="5D3EBB4E" w14:textId="77777777" w:rsidR="00512A34" w:rsidRDefault="00512A34">
            <w:pPr>
              <w:rPr>
                <w:sz w:val="22"/>
              </w:rPr>
            </w:pPr>
          </w:p>
          <w:p w14:paraId="244AB3B1" w14:textId="77777777" w:rsidR="00512A34" w:rsidRDefault="00512A34">
            <w:pPr>
              <w:rPr>
                <w:sz w:val="22"/>
              </w:rPr>
            </w:pPr>
          </w:p>
          <w:p w14:paraId="0017BCA7" w14:textId="77777777" w:rsidR="00512A34" w:rsidRDefault="00512A34">
            <w:pPr>
              <w:rPr>
                <w:sz w:val="22"/>
              </w:rPr>
            </w:pPr>
          </w:p>
          <w:p w14:paraId="6FBA3520" w14:textId="77777777" w:rsidR="00512A34" w:rsidRDefault="00512A34">
            <w:pPr>
              <w:rPr>
                <w:sz w:val="22"/>
              </w:rPr>
            </w:pPr>
          </w:p>
          <w:p w14:paraId="755CB979" w14:textId="77777777" w:rsidR="00512A34" w:rsidRDefault="00512A34">
            <w:pPr>
              <w:rPr>
                <w:sz w:val="22"/>
              </w:rPr>
            </w:pPr>
          </w:p>
          <w:p w14:paraId="35C51229" w14:textId="77777777" w:rsidR="00512A34" w:rsidRDefault="00512A34">
            <w:pPr>
              <w:rPr>
                <w:sz w:val="22"/>
              </w:rPr>
            </w:pPr>
          </w:p>
          <w:p w14:paraId="647B2BF1" w14:textId="77777777" w:rsidR="00512A34" w:rsidRDefault="00512A34">
            <w:pPr>
              <w:rPr>
                <w:sz w:val="22"/>
              </w:rPr>
            </w:pPr>
          </w:p>
          <w:p w14:paraId="2D9DD6FA" w14:textId="77777777" w:rsidR="00512A34" w:rsidRDefault="00512A34">
            <w:pPr>
              <w:rPr>
                <w:sz w:val="22"/>
              </w:rPr>
            </w:pPr>
          </w:p>
          <w:p w14:paraId="75E7BEAF" w14:textId="77777777" w:rsidR="00512A34" w:rsidRDefault="00512A34">
            <w:pPr>
              <w:rPr>
                <w:sz w:val="22"/>
              </w:rPr>
            </w:pPr>
          </w:p>
          <w:p w14:paraId="3714C74D" w14:textId="77777777" w:rsidR="00512A34" w:rsidRDefault="00512A34">
            <w:pPr>
              <w:rPr>
                <w:sz w:val="22"/>
              </w:rPr>
            </w:pPr>
          </w:p>
          <w:p w14:paraId="1D6BBBF9" w14:textId="77777777" w:rsidR="00512A34" w:rsidRDefault="00512A34">
            <w:pPr>
              <w:rPr>
                <w:sz w:val="22"/>
              </w:rPr>
            </w:pPr>
          </w:p>
          <w:p w14:paraId="153275CB" w14:textId="77777777" w:rsidR="00512A34" w:rsidRDefault="00512A34">
            <w:pPr>
              <w:rPr>
                <w:sz w:val="22"/>
              </w:rPr>
            </w:pPr>
          </w:p>
          <w:p w14:paraId="6A09E949" w14:textId="77777777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 xml:space="preserve">The system defaults to US/Euro billing requirements which requires a postal code.  </w:t>
            </w:r>
          </w:p>
          <w:p w14:paraId="3FA22355" w14:textId="4B05D844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 xml:space="preserve">Addresses which do </w:t>
            </w:r>
            <w:r w:rsidR="00B74258">
              <w:rPr>
                <w:sz w:val="22"/>
              </w:rPr>
              <w:t xml:space="preserve">not </w:t>
            </w:r>
            <w:r>
              <w:rPr>
                <w:sz w:val="22"/>
              </w:rPr>
              <w:t>have a post</w:t>
            </w:r>
            <w:r w:rsidR="00B74258">
              <w:rPr>
                <w:sz w:val="22"/>
              </w:rPr>
              <w:t xml:space="preserve">al </w:t>
            </w:r>
            <w:r>
              <w:rPr>
                <w:sz w:val="22"/>
              </w:rPr>
              <w:t>code should enter “99999” in this required field.</w:t>
            </w:r>
          </w:p>
          <w:p w14:paraId="46A63C0B" w14:textId="77777777" w:rsidR="00512A34" w:rsidRDefault="00512A34" w:rsidP="00512A34">
            <w:pPr>
              <w:spacing w:before="120"/>
              <w:rPr>
                <w:sz w:val="22"/>
              </w:rPr>
            </w:pPr>
          </w:p>
          <w:p w14:paraId="0D66DF0E" w14:textId="77777777" w:rsidR="00512A34" w:rsidRDefault="00512A34" w:rsidP="00512A34">
            <w:pPr>
              <w:spacing w:before="120"/>
              <w:rPr>
                <w:sz w:val="22"/>
              </w:rPr>
            </w:pPr>
          </w:p>
          <w:p w14:paraId="7C520C0C" w14:textId="77777777" w:rsidR="00512A34" w:rsidRDefault="00512A34" w:rsidP="00512A34">
            <w:pPr>
              <w:spacing w:before="120"/>
              <w:rPr>
                <w:sz w:val="22"/>
              </w:rPr>
            </w:pPr>
          </w:p>
          <w:p w14:paraId="467C1DC4" w14:textId="77777777" w:rsidR="00512A34" w:rsidRDefault="00512A34" w:rsidP="00512A34">
            <w:pPr>
              <w:spacing w:before="120"/>
              <w:rPr>
                <w:sz w:val="22"/>
              </w:rPr>
            </w:pPr>
          </w:p>
          <w:p w14:paraId="49C1E112" w14:textId="77777777" w:rsidR="00512A34" w:rsidRDefault="00512A34" w:rsidP="00512A34">
            <w:pPr>
              <w:spacing w:before="120"/>
              <w:rPr>
                <w:sz w:val="22"/>
              </w:rPr>
            </w:pPr>
          </w:p>
          <w:p w14:paraId="78BD45DA" w14:textId="78C8C887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>The system defaults to the undiscounted price</w:t>
            </w:r>
          </w:p>
          <w:p w14:paraId="394A737B" w14:textId="77777777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 xml:space="preserve">Enter the promo code you have been assigned and click </w:t>
            </w:r>
            <w:r w:rsidRPr="00512A34">
              <w:rPr>
                <w:sz w:val="22"/>
                <w:shd w:val="clear" w:color="auto" w:fill="F2F2F2" w:themeFill="background1" w:themeFillShade="F2"/>
              </w:rPr>
              <w:t>Apply</w:t>
            </w:r>
            <w:r>
              <w:rPr>
                <w:sz w:val="22"/>
              </w:rPr>
              <w:t xml:space="preserve"> </w:t>
            </w:r>
          </w:p>
          <w:p w14:paraId="3CF9F98A" w14:textId="77777777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>The discount will be applied to all participants registered.</w:t>
            </w:r>
          </w:p>
          <w:p w14:paraId="5CE70357" w14:textId="77777777" w:rsidR="00512A34" w:rsidRDefault="00512A34" w:rsidP="00512A34">
            <w:pPr>
              <w:spacing w:before="120"/>
              <w:rPr>
                <w:sz w:val="22"/>
              </w:rPr>
            </w:pPr>
            <w:r>
              <w:rPr>
                <w:sz w:val="22"/>
              </w:rPr>
              <w:t xml:space="preserve">Payment will be processed by Caribbean Hotel and Tourism Association </w:t>
            </w:r>
          </w:p>
          <w:p w14:paraId="0D079369" w14:textId="37687269" w:rsidR="00512A34" w:rsidRDefault="00512A34" w:rsidP="00512A34">
            <w:pPr>
              <w:spacing w:before="120"/>
              <w:rPr>
                <w:sz w:val="22"/>
              </w:rPr>
            </w:pPr>
          </w:p>
        </w:tc>
      </w:tr>
    </w:tbl>
    <w:p w14:paraId="55B92A0F" w14:textId="77777777" w:rsidR="00512A34" w:rsidRDefault="00512A34">
      <w:pPr>
        <w:rPr>
          <w:sz w:val="22"/>
        </w:rPr>
      </w:pPr>
    </w:p>
    <w:p w14:paraId="088BBBD1" w14:textId="04AB4333" w:rsidR="00512A34" w:rsidRPr="00512A34" w:rsidRDefault="00512A34" w:rsidP="00512A34">
      <w:pPr>
        <w:jc w:val="center"/>
        <w:rPr>
          <w:sz w:val="22"/>
        </w:rPr>
      </w:pPr>
      <w:r>
        <w:rPr>
          <w:sz w:val="22"/>
        </w:rPr>
        <w:t xml:space="preserve">If you have any questions, please email Tracy Bell at </w:t>
      </w:r>
      <w:hyperlink r:id="rId11" w:history="1">
        <w:r w:rsidRPr="00C45F69">
          <w:rPr>
            <w:rStyle w:val="Hyperlink"/>
            <w:sz w:val="22"/>
          </w:rPr>
          <w:t>foundation@caribbeanhotelandtourism.com</w:t>
        </w:r>
      </w:hyperlink>
    </w:p>
    <w:p w14:paraId="53712884" w14:textId="5942171B" w:rsidR="00512A34" w:rsidRDefault="00512A34"/>
    <w:sectPr w:rsidR="00512A34" w:rsidSect="00512A34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FA3446"/>
    <w:multiLevelType w:val="hybridMultilevel"/>
    <w:tmpl w:val="315E5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a0sDQzMTAzNjRW0lEKTi0uzszPAykwrAUAYrcrjywAAAA="/>
  </w:docVars>
  <w:rsids>
    <w:rsidRoot w:val="00512A34"/>
    <w:rsid w:val="00512A34"/>
    <w:rsid w:val="00607607"/>
    <w:rsid w:val="0077062C"/>
    <w:rsid w:val="00B74258"/>
    <w:rsid w:val="00E230B4"/>
    <w:rsid w:val="00EC632F"/>
    <w:rsid w:val="00EC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D4C2"/>
  <w15:docId w15:val="{94489147-4A10-6540-A242-15CEF5EE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A34"/>
    <w:pPr>
      <w:ind w:left="720"/>
      <w:contextualSpacing/>
    </w:pPr>
  </w:style>
  <w:style w:type="table" w:styleId="TableGrid">
    <w:name w:val="Table Grid"/>
    <w:basedOn w:val="TableNormal"/>
    <w:uiPriority w:val="39"/>
    <w:rsid w:val="00512A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12A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A3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2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2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foundation@caribbeanhotelandtourism.com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6</Words>
  <Characters>1521</Characters>
  <Application>Microsoft Office Word</Application>
  <DocSecurity>0</DocSecurity>
  <Lines>12</Lines>
  <Paragraphs>3</Paragraphs>
  <ScaleCrop>false</ScaleCrop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bell</dc:creator>
  <cp:lastModifiedBy>tracy bell</cp:lastModifiedBy>
  <cp:revision>2</cp:revision>
  <dcterms:created xsi:type="dcterms:W3CDTF">2019-05-22T16:16:00Z</dcterms:created>
  <dcterms:modified xsi:type="dcterms:W3CDTF">2019-05-22T16:16:00Z</dcterms:modified>
</cp:coreProperties>
</file>